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6452AE" w14:textId="77777777" w:rsidR="002C49FF" w:rsidRPr="002C49FF" w:rsidRDefault="002C49FF" w:rsidP="002C49FF">
      <w:pPr>
        <w:pStyle w:val="has-text-align-center"/>
        <w:jc w:val="center"/>
        <w:rPr>
          <w:rFonts w:ascii="Roboto" w:hAnsi="Roboto"/>
        </w:rPr>
      </w:pPr>
      <w:r w:rsidRPr="002C49FF">
        <w:rPr>
          <w:rStyle w:val="Strong"/>
          <w:rFonts w:ascii="Roboto" w:hAnsi="Roboto" w:cs="Arial"/>
          <w:color w:val="27292B"/>
        </w:rPr>
        <w:t>School of Civil and Environmental Engineering</w:t>
      </w:r>
    </w:p>
    <w:p w14:paraId="2AC4A1B2" w14:textId="77777777" w:rsidR="002C49FF" w:rsidRPr="002C49FF" w:rsidRDefault="002C49FF" w:rsidP="002C49FF">
      <w:pPr>
        <w:pStyle w:val="has-text-align-center"/>
        <w:jc w:val="center"/>
        <w:rPr>
          <w:rFonts w:ascii="Roboto" w:hAnsi="Roboto"/>
        </w:rPr>
      </w:pPr>
      <w:r w:rsidRPr="002C49FF">
        <w:rPr>
          <w:rStyle w:val="Strong"/>
          <w:rFonts w:ascii="Roboto" w:hAnsi="Roboto" w:cs="Arial"/>
          <w:color w:val="27292B"/>
        </w:rPr>
        <w:t>Ph.D. Thesis Defense Announcement</w:t>
      </w:r>
    </w:p>
    <w:p w14:paraId="547C0440" w14:textId="77777777" w:rsidR="002C49FF" w:rsidRPr="002C49FF" w:rsidRDefault="002C49FF" w:rsidP="002C49FF">
      <w:pPr>
        <w:pStyle w:val="has-text-align-center"/>
        <w:jc w:val="center"/>
        <w:rPr>
          <w:rFonts w:ascii="Roboto" w:hAnsi="Roboto"/>
        </w:rPr>
      </w:pPr>
      <w:r w:rsidRPr="002C49FF">
        <w:rPr>
          <w:rFonts w:ascii="Roboto" w:hAnsi="Roboto"/>
        </w:rPr>
        <w:t>TITLE OF THESIS</w:t>
      </w:r>
    </w:p>
    <w:p w14:paraId="34BBFC3E" w14:textId="77777777" w:rsidR="002C49FF" w:rsidRPr="002C49FF" w:rsidRDefault="002C49FF" w:rsidP="002C49FF">
      <w:pPr>
        <w:pStyle w:val="has-text-align-center"/>
        <w:jc w:val="center"/>
        <w:rPr>
          <w:rFonts w:ascii="Roboto" w:hAnsi="Roboto"/>
        </w:rPr>
      </w:pPr>
      <w:r w:rsidRPr="002C49FF">
        <w:rPr>
          <w:rStyle w:val="Strong"/>
          <w:rFonts w:ascii="Roboto" w:hAnsi="Roboto" w:cs="Arial"/>
          <w:color w:val="27292B"/>
        </w:rPr>
        <w:t>By</w:t>
      </w:r>
      <w:r w:rsidRPr="002C49FF">
        <w:rPr>
          <w:rFonts w:ascii="Roboto" w:hAnsi="Roboto"/>
        </w:rPr>
        <w:t> STUDENT</w:t>
      </w:r>
    </w:p>
    <w:p w14:paraId="2AC8AD11" w14:textId="77777777" w:rsidR="002C49FF" w:rsidRPr="002C49FF" w:rsidRDefault="002C49FF" w:rsidP="002C49FF">
      <w:pPr>
        <w:pStyle w:val="has-text-align-center"/>
        <w:jc w:val="center"/>
        <w:rPr>
          <w:rFonts w:ascii="Roboto" w:hAnsi="Roboto"/>
        </w:rPr>
      </w:pPr>
      <w:r w:rsidRPr="002C49FF">
        <w:rPr>
          <w:rStyle w:val="Strong"/>
          <w:rFonts w:ascii="Roboto" w:hAnsi="Roboto" w:cs="Arial"/>
          <w:color w:val="27292B"/>
        </w:rPr>
        <w:t>Advisor:</w:t>
      </w:r>
    </w:p>
    <w:p w14:paraId="6FA43725" w14:textId="77777777" w:rsidR="002C49FF" w:rsidRPr="002C49FF" w:rsidRDefault="002C49FF" w:rsidP="002C49FF">
      <w:pPr>
        <w:pStyle w:val="has-text-align-center"/>
        <w:jc w:val="center"/>
        <w:rPr>
          <w:rFonts w:ascii="Roboto" w:hAnsi="Roboto"/>
        </w:rPr>
      </w:pPr>
      <w:bookmarkStart w:id="0" w:name="_GoBack"/>
      <w:r w:rsidRPr="002C49FF">
        <w:rPr>
          <w:rFonts w:ascii="Roboto" w:hAnsi="Roboto"/>
        </w:rPr>
        <w:t>ADVISOR</w:t>
      </w:r>
    </w:p>
    <w:bookmarkEnd w:id="0"/>
    <w:p w14:paraId="09E47BB5" w14:textId="77777777" w:rsidR="002C49FF" w:rsidRPr="002C49FF" w:rsidRDefault="002C49FF" w:rsidP="002C49FF">
      <w:pPr>
        <w:pStyle w:val="has-text-align-center"/>
        <w:jc w:val="center"/>
        <w:rPr>
          <w:rFonts w:ascii="Roboto" w:hAnsi="Roboto"/>
        </w:rPr>
      </w:pPr>
      <w:r w:rsidRPr="002C49FF">
        <w:rPr>
          <w:rStyle w:val="Strong"/>
          <w:rFonts w:ascii="Roboto" w:hAnsi="Roboto" w:cs="Arial"/>
          <w:color w:val="27292B"/>
        </w:rPr>
        <w:t>Committee Members:</w:t>
      </w:r>
      <w:r w:rsidRPr="002C49FF">
        <w:rPr>
          <w:rFonts w:ascii="Roboto" w:hAnsi="Roboto"/>
        </w:rPr>
        <w:t>  Dr. FIRST LAST (DEPT/Company)</w:t>
      </w:r>
    </w:p>
    <w:p w14:paraId="1D6A8C92" w14:textId="77777777" w:rsidR="002C49FF" w:rsidRPr="002C49FF" w:rsidRDefault="002C49FF" w:rsidP="002C49FF">
      <w:pPr>
        <w:pStyle w:val="has-text-align-center"/>
        <w:jc w:val="center"/>
        <w:rPr>
          <w:rFonts w:ascii="Roboto" w:hAnsi="Roboto"/>
        </w:rPr>
      </w:pPr>
      <w:r w:rsidRPr="002C49FF">
        <w:rPr>
          <w:rStyle w:val="Strong"/>
          <w:rFonts w:ascii="Roboto" w:hAnsi="Roboto" w:cs="Arial"/>
          <w:color w:val="27292B"/>
        </w:rPr>
        <w:t>Date and Time:</w:t>
      </w:r>
      <w:r w:rsidRPr="002C49FF">
        <w:rPr>
          <w:rFonts w:ascii="Roboto" w:hAnsi="Roboto"/>
        </w:rPr>
        <w:t>  Month, day, year.  TIME EST</w:t>
      </w:r>
    </w:p>
    <w:p w14:paraId="1B9F9143" w14:textId="77777777" w:rsidR="002C49FF" w:rsidRPr="002C49FF" w:rsidRDefault="002C49FF" w:rsidP="002C49FF">
      <w:pPr>
        <w:pStyle w:val="has-text-align-center"/>
        <w:jc w:val="center"/>
        <w:rPr>
          <w:rFonts w:ascii="Roboto" w:hAnsi="Roboto"/>
        </w:rPr>
      </w:pPr>
      <w:r w:rsidRPr="002C49FF">
        <w:rPr>
          <w:rStyle w:val="Strong"/>
          <w:rFonts w:ascii="Roboto" w:hAnsi="Roboto" w:cs="Arial"/>
          <w:color w:val="27292B"/>
        </w:rPr>
        <w:t>Location: Room/virtual link</w:t>
      </w:r>
    </w:p>
    <w:p w14:paraId="3ECE9BA2" w14:textId="0786870C" w:rsidR="00FF0CC2" w:rsidRPr="002C49FF" w:rsidRDefault="002C49FF" w:rsidP="002C49FF">
      <w:pPr>
        <w:rPr>
          <w:rFonts w:ascii="Roboto" w:hAnsi="Roboto"/>
        </w:rPr>
      </w:pPr>
      <w:r w:rsidRPr="002C49FF">
        <w:rPr>
          <w:rFonts w:ascii="Roboto" w:hAnsi="Roboto"/>
        </w:rPr>
        <w:t>ABSTRACT</w:t>
      </w:r>
    </w:p>
    <w:p w14:paraId="1C216824" w14:textId="77777777" w:rsidR="002C49FF" w:rsidRPr="002C49FF" w:rsidRDefault="002C49FF" w:rsidP="002C49FF">
      <w:pPr>
        <w:rPr>
          <w:rFonts w:ascii="Roboto" w:hAnsi="Roboto"/>
        </w:rPr>
      </w:pPr>
    </w:p>
    <w:sectPr w:rsidR="002C49FF" w:rsidRPr="002C49FF" w:rsidSect="00FF0CC2">
      <w:headerReference w:type="even" r:id="rId11"/>
      <w:headerReference w:type="default" r:id="rId12"/>
      <w:footerReference w:type="even" r:id="rId13"/>
      <w:footerReference w:type="default" r:id="rId14"/>
      <w:pgSz w:w="12240" w:h="15840"/>
      <w:pgMar w:top="2520" w:right="2070" w:bottom="2520" w:left="135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E773E6" w14:textId="77777777" w:rsidR="002244C8" w:rsidRDefault="002244C8" w:rsidP="002C49FF">
      <w:r>
        <w:separator/>
      </w:r>
    </w:p>
  </w:endnote>
  <w:endnote w:type="continuationSeparator" w:id="0">
    <w:p w14:paraId="4B3D3D7E" w14:textId="77777777" w:rsidR="002244C8" w:rsidRDefault="002244C8" w:rsidP="002C49FF">
      <w:r>
        <w:continuationSeparator/>
      </w:r>
    </w:p>
  </w:endnote>
  <w:endnote w:type="continuationNotice" w:id="1">
    <w:p w14:paraId="7571A4E3" w14:textId="77777777" w:rsidR="002244C8" w:rsidRDefault="002244C8" w:rsidP="002C49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Bold r:id="rId1" w:subsetted="1" w:fontKey="{C9F49A8C-9BEB-45C5-9955-BD4A4B66168B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  <w:embedRegular r:id="rId2" w:fontKey="{07EA03B9-08DC-4F52-AB86-A2E4D681BCC5}"/>
    <w:embedBold r:id="rId3" w:fontKey="{FF94DAC4-F798-4CD5-84B3-E3493CA4681D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Bold r:id="rId4" w:subsetted="1" w:fontKey="{DC895F70-DA5D-45C9-AC02-06315A979C30}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IN 2014 Demi">
    <w:altName w:val="Arial"/>
    <w:panose1 w:val="00000000000000000000"/>
    <w:charset w:val="4D"/>
    <w:family w:val="swiss"/>
    <w:notTrueType/>
    <w:pitch w:val="variable"/>
    <w:sig w:usb0="A00002FF" w:usb1="5000204B" w:usb2="00000020" w:usb3="00000000" w:csb0="00000097" w:csb1="00000000"/>
  </w:font>
  <w:font w:name="DIN 2014 Bold">
    <w:panose1 w:val="00000000000000000000"/>
    <w:charset w:val="4D"/>
    <w:family w:val="swiss"/>
    <w:notTrueType/>
    <w:pitch w:val="variable"/>
    <w:sig w:usb0="A00002FF" w:usb1="5000204B" w:usb2="00000020" w:usb3="00000000" w:csb0="00000097" w:csb1="00000000"/>
  </w:font>
  <w:font w:name="Adelle">
    <w:altName w:val="Calibri"/>
    <w:charset w:val="4D"/>
    <w:family w:val="auto"/>
    <w:pitch w:val="variable"/>
    <w:sig w:usb0="00000007" w:usb1="00000001" w:usb2="00000000" w:usb3="00000000" w:csb0="00000093" w:csb1="00000000"/>
  </w:font>
  <w:font w:name="DIN 2014">
    <w:altName w:val="Arial"/>
    <w:panose1 w:val="00000000000000000000"/>
    <w:charset w:val="4D"/>
    <w:family w:val="swiss"/>
    <w:notTrueType/>
    <w:pitch w:val="variable"/>
    <w:sig w:usb0="A00002FF" w:usb1="5000204B" w:usb2="00000020" w:usb3="00000000" w:csb0="00000097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42BC62" w14:textId="77777777" w:rsidR="00E30CB2" w:rsidRDefault="00E30CB2">
    <w:pPr>
      <w:pStyle w:val="HeaderFooter"/>
      <w:ind w:left="765"/>
      <w:rPr>
        <w:rFonts w:ascii="Times New Roman" w:eastAsia="Times New Roman" w:hAnsi="Times New Roman"/>
        <w:color w:val="auto"/>
        <w:lang w:bidi="x-none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2C0F32" w14:textId="6F1FCF1F" w:rsidR="0007492F" w:rsidRDefault="0007492F" w:rsidP="00D11357">
    <w:pPr>
      <w:pStyle w:val="HeaderFooter"/>
      <w:ind w:left="-2520"/>
      <w:rPr>
        <w:rFonts w:ascii="Palatino Linotype" w:eastAsia="Times New Roman" w:hAnsi="Palatino Linotype"/>
        <w:i/>
        <w:color w:val="auto"/>
        <w:sz w:val="16"/>
        <w:szCs w:val="16"/>
        <w:lang w:bidi="x-none"/>
      </w:rPr>
    </w:pPr>
    <w:r>
      <w:rPr>
        <w:rFonts w:ascii="Palatino Linotype" w:eastAsia="Times New Roman" w:hAnsi="Palatino Linotype"/>
        <w:noProof/>
        <w:color w:val="auto"/>
        <w:sz w:val="16"/>
        <w:szCs w:val="16"/>
        <w:lang w:bidi="x-none"/>
      </w:rPr>
      <w:drawing>
        <wp:inline distT="0" distB="0" distL="0" distR="0" wp14:anchorId="3259CCDA" wp14:editId="332A9034">
          <wp:extent cx="7772400" cy="266590"/>
          <wp:effectExtent l="0" t="0" r="0" b="635"/>
          <wp:docPr id="126" name="Picture 1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665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1236E72" w14:textId="77777777" w:rsidR="0007492F" w:rsidRDefault="0007492F" w:rsidP="00B833E4">
    <w:pPr>
      <w:pStyle w:val="HeaderFooter"/>
      <w:spacing w:line="276" w:lineRule="auto"/>
      <w:ind w:left="-2520"/>
      <w:rPr>
        <w:rFonts w:ascii="Palatino Linotype" w:eastAsia="Times New Roman" w:hAnsi="Palatino Linotype"/>
        <w:i/>
        <w:color w:val="auto"/>
        <w:sz w:val="16"/>
        <w:szCs w:val="16"/>
        <w:lang w:bidi="x-none"/>
      </w:rPr>
    </w:pPr>
  </w:p>
  <w:p w14:paraId="2E252E6B" w14:textId="06DDF478" w:rsidR="00B833E4" w:rsidRPr="006D0096" w:rsidRDefault="006E3761" w:rsidP="00B833E4">
    <w:pPr>
      <w:pStyle w:val="NoParagraphStyle"/>
      <w:spacing w:line="276" w:lineRule="auto"/>
      <w:rPr>
        <w:rFonts w:ascii="DIN 2014 Demi" w:hAnsi="DIN 2014 Demi" w:cs="DIN 2014 Bold"/>
        <w:b/>
        <w:bCs/>
        <w:color w:val="003057"/>
        <w:sz w:val="18"/>
        <w:szCs w:val="18"/>
      </w:rPr>
    </w:pPr>
    <w:r>
      <w:rPr>
        <w:rFonts w:ascii="DIN 2014 Demi" w:hAnsi="DIN 2014 Demi" w:cs="DIN 2014 Bold"/>
        <w:b/>
        <w:bCs/>
        <w:color w:val="003057"/>
        <w:sz w:val="18"/>
        <w:szCs w:val="18"/>
      </w:rPr>
      <w:t>Georgia Institute of Technology</w:t>
    </w:r>
    <w:r>
      <w:rPr>
        <w:rFonts w:ascii="DIN 2014 Demi" w:hAnsi="DIN 2014 Demi" w:cs="DIN 2014 Bold"/>
        <w:b/>
        <w:bCs/>
        <w:color w:val="003057"/>
        <w:sz w:val="18"/>
        <w:szCs w:val="18"/>
      </w:rPr>
      <w:br/>
      <w:t>School of Civil and Environmental Engineering</w:t>
    </w:r>
  </w:p>
  <w:p w14:paraId="63727BF0" w14:textId="7810E5BA" w:rsidR="00B833E4" w:rsidRPr="006D0096" w:rsidRDefault="00B833E4" w:rsidP="00B833E4">
    <w:pPr>
      <w:pStyle w:val="NoParagraphStyle"/>
      <w:spacing w:line="276" w:lineRule="auto"/>
      <w:rPr>
        <w:rFonts w:ascii="Adelle" w:hAnsi="Adelle" w:cs="Adelle"/>
        <w:color w:val="003057"/>
        <w:sz w:val="16"/>
        <w:szCs w:val="16"/>
      </w:rPr>
    </w:pPr>
    <w:r w:rsidRPr="006D0096">
      <w:rPr>
        <w:rFonts w:ascii="Adelle" w:hAnsi="Adelle" w:cs="Adelle"/>
        <w:color w:val="003057"/>
        <w:sz w:val="16"/>
        <w:szCs w:val="16"/>
      </w:rPr>
      <w:t>Atlanta, Georgia 30332-</w:t>
    </w:r>
    <w:r w:rsidR="006E3761">
      <w:rPr>
        <w:rFonts w:ascii="Adelle" w:hAnsi="Adelle" w:cs="Adelle"/>
        <w:color w:val="003057"/>
        <w:sz w:val="16"/>
        <w:szCs w:val="16"/>
      </w:rPr>
      <w:t>0355</w:t>
    </w:r>
    <w:r w:rsidRPr="006D0096">
      <w:rPr>
        <w:rFonts w:ascii="Adelle" w:hAnsi="Adelle" w:cs="Adelle"/>
        <w:color w:val="003057"/>
        <w:sz w:val="16"/>
        <w:szCs w:val="16"/>
      </w:rPr>
      <w:t xml:space="preserve"> U.S.A.</w:t>
    </w:r>
  </w:p>
  <w:p w14:paraId="3A098173" w14:textId="0E0244B8" w:rsidR="00B833E4" w:rsidRPr="006D0096" w:rsidRDefault="00B833E4" w:rsidP="00B833E4">
    <w:pPr>
      <w:pStyle w:val="NoParagraphStyle"/>
      <w:spacing w:line="276" w:lineRule="auto"/>
      <w:rPr>
        <w:rFonts w:ascii="Adelle" w:hAnsi="Adelle" w:cs="Adelle"/>
        <w:color w:val="003057"/>
        <w:sz w:val="16"/>
        <w:szCs w:val="16"/>
      </w:rPr>
    </w:pPr>
    <w:r w:rsidRPr="006D0096">
      <w:rPr>
        <w:rFonts w:ascii="Adelle" w:hAnsi="Adelle" w:cs="Adelle"/>
        <w:color w:val="003057"/>
        <w:sz w:val="16"/>
        <w:szCs w:val="16"/>
      </w:rPr>
      <w:t>Phone: 404.894.9044</w:t>
    </w:r>
  </w:p>
  <w:p w14:paraId="19B7FBC3" w14:textId="77777777" w:rsidR="00B833E4" w:rsidRPr="006D0096" w:rsidRDefault="00B833E4" w:rsidP="00B833E4">
    <w:pPr>
      <w:pStyle w:val="NoParagraphStyle"/>
      <w:spacing w:line="276" w:lineRule="auto"/>
      <w:rPr>
        <w:rFonts w:ascii="DIN 2014" w:hAnsi="DIN 2014" w:cs="DIN 2014"/>
        <w:color w:val="003057"/>
        <w:sz w:val="18"/>
        <w:szCs w:val="18"/>
      </w:rPr>
    </w:pPr>
  </w:p>
  <w:p w14:paraId="4E39BAAB" w14:textId="4242194B" w:rsidR="00C2049E" w:rsidRPr="006D0096" w:rsidRDefault="00B833E4" w:rsidP="00B833E4">
    <w:pPr>
      <w:pStyle w:val="HeaderFooter"/>
      <w:spacing w:line="276" w:lineRule="auto"/>
      <w:rPr>
        <w:rFonts w:ascii="Palatino Linotype" w:eastAsia="Times New Roman" w:hAnsi="Palatino Linotype"/>
        <w:i/>
        <w:color w:val="003057"/>
        <w:sz w:val="16"/>
        <w:szCs w:val="16"/>
        <w:lang w:bidi="x-none"/>
      </w:rPr>
    </w:pPr>
    <w:r w:rsidRPr="006D0096">
      <w:rPr>
        <w:rFonts w:ascii="Adelle" w:hAnsi="Adelle" w:cs="Adelle"/>
        <w:i/>
        <w:iCs/>
        <w:color w:val="003057"/>
        <w:sz w:val="14"/>
        <w:szCs w:val="14"/>
      </w:rPr>
      <w:t>A Unit of the University System of Georgia   •   An Equal Education and Employment Opportunity Institu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8818A9" w14:textId="77777777" w:rsidR="002244C8" w:rsidRDefault="002244C8" w:rsidP="002C49FF">
      <w:r>
        <w:separator/>
      </w:r>
    </w:p>
  </w:footnote>
  <w:footnote w:type="continuationSeparator" w:id="0">
    <w:p w14:paraId="2A203356" w14:textId="77777777" w:rsidR="002244C8" w:rsidRDefault="002244C8" w:rsidP="002C49FF">
      <w:r>
        <w:continuationSeparator/>
      </w:r>
    </w:p>
  </w:footnote>
  <w:footnote w:type="continuationNotice" w:id="1">
    <w:p w14:paraId="2883EC8A" w14:textId="77777777" w:rsidR="002244C8" w:rsidRDefault="002244C8" w:rsidP="002C49F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D2F3E3" w14:textId="77777777" w:rsidR="00DC4811" w:rsidRDefault="00DC4811" w:rsidP="002C49FF">
    <w:pPr>
      <w:pStyle w:val="Header"/>
    </w:pPr>
  </w:p>
  <w:p w14:paraId="7EE344B2" w14:textId="4689C479" w:rsidR="00DC4811" w:rsidRPr="00DC4811" w:rsidRDefault="00DC4811" w:rsidP="002C49FF">
    <w:pPr>
      <w:pStyle w:val="Header"/>
    </w:pPr>
    <w:r w:rsidRPr="00DC4811">
      <w:fldChar w:fldCharType="begin"/>
    </w:r>
    <w:r w:rsidRPr="00DC4811">
      <w:instrText xml:space="preserve"> DATE \@ "MMMM d, yyyy" \* MERGEFORMAT </w:instrText>
    </w:r>
    <w:r w:rsidR="002C49FF">
      <w:fldChar w:fldCharType="separate"/>
    </w:r>
    <w:r w:rsidR="002C49FF">
      <w:rPr>
        <w:noProof/>
      </w:rPr>
      <w:t>March 27, 2024</w:t>
    </w:r>
    <w:r w:rsidRPr="00DC4811">
      <w:fldChar w:fldCharType="end"/>
    </w:r>
  </w:p>
  <w:p w14:paraId="6FCF5CF8" w14:textId="77777777" w:rsidR="00E30CB2" w:rsidRPr="00DC4811" w:rsidRDefault="00DC4811" w:rsidP="002C49FF">
    <w:pPr>
      <w:pStyle w:val="Header"/>
    </w:pPr>
    <w:r w:rsidRPr="00DC4811">
      <w:t xml:space="preserve">Page </w:t>
    </w:r>
    <w:r w:rsidRPr="00DC4811">
      <w:rPr>
        <w:rStyle w:val="PageNumber"/>
        <w:rFonts w:ascii="Arial" w:hAnsi="Arial"/>
        <w:sz w:val="16"/>
        <w:szCs w:val="16"/>
      </w:rPr>
      <w:fldChar w:fldCharType="begin"/>
    </w:r>
    <w:r w:rsidRPr="00DC4811">
      <w:rPr>
        <w:rStyle w:val="PageNumber"/>
        <w:rFonts w:ascii="Arial" w:hAnsi="Arial"/>
        <w:sz w:val="16"/>
        <w:szCs w:val="16"/>
      </w:rPr>
      <w:instrText xml:space="preserve"> PAGE </w:instrText>
    </w:r>
    <w:r w:rsidRPr="00DC4811">
      <w:rPr>
        <w:rStyle w:val="PageNumber"/>
        <w:rFonts w:ascii="Arial" w:hAnsi="Arial"/>
        <w:sz w:val="16"/>
        <w:szCs w:val="16"/>
      </w:rPr>
      <w:fldChar w:fldCharType="separate"/>
    </w:r>
    <w:r w:rsidR="00984F6F">
      <w:rPr>
        <w:rStyle w:val="PageNumber"/>
        <w:rFonts w:ascii="Arial" w:hAnsi="Arial"/>
        <w:noProof/>
        <w:sz w:val="16"/>
        <w:szCs w:val="16"/>
      </w:rPr>
      <w:t>2</w:t>
    </w:r>
    <w:r w:rsidRPr="00DC4811">
      <w:rPr>
        <w:rStyle w:val="PageNumber"/>
        <w:rFonts w:ascii="Arial" w:hAnsi="Arial"/>
        <w:sz w:val="16"/>
        <w:szCs w:val="16"/>
      </w:rPr>
      <w:fldChar w:fldCharType="end"/>
    </w:r>
  </w:p>
  <w:p w14:paraId="59A956B5" w14:textId="77777777" w:rsidR="00F753CC" w:rsidRDefault="00F753CC" w:rsidP="002C49FF"/>
  <w:p w14:paraId="2B197167" w14:textId="77777777" w:rsidR="00F753CC" w:rsidRDefault="00F753CC" w:rsidP="002C49FF"/>
  <w:p w14:paraId="799B7154" w14:textId="77777777" w:rsidR="004E5E82" w:rsidRDefault="004E5E82" w:rsidP="002C49FF"/>
  <w:p w14:paraId="61ADCADD" w14:textId="77777777" w:rsidR="004E5E82" w:rsidRDefault="004E5E82" w:rsidP="002C49F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82DECF" w14:textId="05D1AAFB" w:rsidR="00762A1B" w:rsidRDefault="002C4236" w:rsidP="002C49FF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52DF19BF" wp14:editId="2E47267A">
          <wp:simplePos x="0" y="0"/>
          <wp:positionH relativeFrom="column">
            <wp:posOffset>777240</wp:posOffset>
          </wp:positionH>
          <wp:positionV relativeFrom="page">
            <wp:posOffset>145415</wp:posOffset>
          </wp:positionV>
          <wp:extent cx="4213860" cy="974725"/>
          <wp:effectExtent l="0" t="0" r="0" b="0"/>
          <wp:wrapNone/>
          <wp:docPr id="125" name="Picture 1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13860" cy="9747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E00E270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384B2D"/>
    <w:multiLevelType w:val="hybridMultilevel"/>
    <w:tmpl w:val="819E033C"/>
    <w:lvl w:ilvl="0" w:tplc="FBFA32C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52968"/>
    <w:multiLevelType w:val="multilevel"/>
    <w:tmpl w:val="6E2063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24645C19"/>
    <w:multiLevelType w:val="multilevel"/>
    <w:tmpl w:val="CF4897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32646B0A"/>
    <w:multiLevelType w:val="multilevel"/>
    <w:tmpl w:val="77DA871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48868D0"/>
    <w:multiLevelType w:val="multilevel"/>
    <w:tmpl w:val="A5CAC1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TrueTypeFonts/>
  <w:embedSystemFonts/>
  <w:saveSubsetFonts/>
  <w:bordersDoNotSurroundHeader/>
  <w:bordersDoNotSurroundFooter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wMTczMzMxsDA2NjdW0lEKTi0uzszPAykwrAUA6MQTACwAAAA="/>
  </w:docVars>
  <w:rsids>
    <w:rsidRoot w:val="00DC4811"/>
    <w:rsid w:val="00004546"/>
    <w:rsid w:val="00050C31"/>
    <w:rsid w:val="0007492F"/>
    <w:rsid w:val="000D1E24"/>
    <w:rsid w:val="00100D53"/>
    <w:rsid w:val="00131D66"/>
    <w:rsid w:val="00172004"/>
    <w:rsid w:val="00212AB7"/>
    <w:rsid w:val="002244C8"/>
    <w:rsid w:val="00231FD2"/>
    <w:rsid w:val="0026657B"/>
    <w:rsid w:val="002B29E5"/>
    <w:rsid w:val="002C4236"/>
    <w:rsid w:val="002C49FF"/>
    <w:rsid w:val="002C6E4F"/>
    <w:rsid w:val="003021D5"/>
    <w:rsid w:val="00307E2A"/>
    <w:rsid w:val="003678E7"/>
    <w:rsid w:val="00372B03"/>
    <w:rsid w:val="004507E1"/>
    <w:rsid w:val="004634B2"/>
    <w:rsid w:val="004853C8"/>
    <w:rsid w:val="004D360B"/>
    <w:rsid w:val="004E5E82"/>
    <w:rsid w:val="005533E1"/>
    <w:rsid w:val="005C3223"/>
    <w:rsid w:val="005F13A5"/>
    <w:rsid w:val="006D0096"/>
    <w:rsid w:val="006E3761"/>
    <w:rsid w:val="00742E41"/>
    <w:rsid w:val="00747B9D"/>
    <w:rsid w:val="00750514"/>
    <w:rsid w:val="00756D55"/>
    <w:rsid w:val="00762A1B"/>
    <w:rsid w:val="0076315A"/>
    <w:rsid w:val="007771F4"/>
    <w:rsid w:val="007878AF"/>
    <w:rsid w:val="007966AD"/>
    <w:rsid w:val="007A7EEA"/>
    <w:rsid w:val="007F53FD"/>
    <w:rsid w:val="00875E5E"/>
    <w:rsid w:val="00896A14"/>
    <w:rsid w:val="008B4612"/>
    <w:rsid w:val="008F68AA"/>
    <w:rsid w:val="00984F6F"/>
    <w:rsid w:val="00A14DA1"/>
    <w:rsid w:val="00A437ED"/>
    <w:rsid w:val="00A83C43"/>
    <w:rsid w:val="00B70F04"/>
    <w:rsid w:val="00B833E4"/>
    <w:rsid w:val="00C2049E"/>
    <w:rsid w:val="00C20CF2"/>
    <w:rsid w:val="00C35262"/>
    <w:rsid w:val="00C4328C"/>
    <w:rsid w:val="00C65EFD"/>
    <w:rsid w:val="00CB0438"/>
    <w:rsid w:val="00CB1E19"/>
    <w:rsid w:val="00CE2C16"/>
    <w:rsid w:val="00D07363"/>
    <w:rsid w:val="00D11357"/>
    <w:rsid w:val="00D50AA7"/>
    <w:rsid w:val="00D87C40"/>
    <w:rsid w:val="00DC4811"/>
    <w:rsid w:val="00DE21A3"/>
    <w:rsid w:val="00DF1612"/>
    <w:rsid w:val="00DF2462"/>
    <w:rsid w:val="00DF69D5"/>
    <w:rsid w:val="00E20D34"/>
    <w:rsid w:val="00E30CB2"/>
    <w:rsid w:val="00E67452"/>
    <w:rsid w:val="00F17A26"/>
    <w:rsid w:val="00F229AF"/>
    <w:rsid w:val="00F753CC"/>
    <w:rsid w:val="00FA098D"/>
    <w:rsid w:val="00FD2E5E"/>
    <w:rsid w:val="00FE53C8"/>
    <w:rsid w:val="00FF0CC2"/>
    <w:rsid w:val="00FF7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07465E9A"/>
  <w14:defaultImageDpi w14:val="300"/>
  <w15:chartTrackingRefBased/>
  <w15:docId w15:val="{AC767042-3D18-41F6-9563-8E4D6B468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locked="1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/>
    <w:lsdException w:name="Signature" w:locked="1"/>
    <w:lsdException w:name="Default Paragraph Font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 w:uiPriority="99"/>
    <w:lsdException w:name="FollowedHyperlink" w:locked="1"/>
    <w:lsdException w:name="Strong" w:locked="1" w:uiPriority="22" w:qFormat="1"/>
    <w:lsdException w:name="Emphasis" w:locked="1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 w:uiPriority="99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 w:semiHidden="1" w:unhideWhenUs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/>
    <w:lsdException w:name="Table Grid" w:locked="1"/>
    <w:lsdException w:name="Table Theme" w:locked="1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autoRedefine/>
    <w:qFormat/>
    <w:rsid w:val="002C49FF"/>
    <w:pPr>
      <w:jc w:val="center"/>
    </w:pPr>
    <w:rPr>
      <w:b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locked/>
    <w:rsid w:val="003678E7"/>
    <w:pPr>
      <w:spacing w:before="100" w:beforeAutospacing="1" w:after="100" w:afterAutospacing="1"/>
      <w:outlineLvl w:val="2"/>
    </w:pPr>
    <w:rPr>
      <w:b w:val="0"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Footer">
    <w:name w:val="Header &amp; Footer"/>
    <w:pPr>
      <w:tabs>
        <w:tab w:val="right" w:pos="9360"/>
      </w:tabs>
    </w:pPr>
    <w:rPr>
      <w:rFonts w:ascii="Helvetica" w:eastAsia="ヒラギノ角ゴ Pro W3" w:hAnsi="Helvetica"/>
      <w:color w:val="000000"/>
    </w:rPr>
  </w:style>
  <w:style w:type="paragraph" w:customStyle="1" w:styleId="Body">
    <w:name w:val="Body"/>
    <w:rPr>
      <w:rFonts w:ascii="Helvetica" w:eastAsia="ヒラギノ角ゴ Pro W3" w:hAnsi="Helvetica"/>
      <w:color w:val="000000"/>
      <w:sz w:val="24"/>
    </w:rPr>
  </w:style>
  <w:style w:type="paragraph" w:styleId="Header">
    <w:name w:val="header"/>
    <w:basedOn w:val="Normal"/>
    <w:link w:val="HeaderChar"/>
    <w:locked/>
    <w:rsid w:val="00DC4811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DC4811"/>
    <w:rPr>
      <w:sz w:val="24"/>
      <w:szCs w:val="24"/>
    </w:rPr>
  </w:style>
  <w:style w:type="paragraph" w:styleId="Footer">
    <w:name w:val="footer"/>
    <w:basedOn w:val="Normal"/>
    <w:link w:val="FooterChar"/>
    <w:locked/>
    <w:rsid w:val="00DC4811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DC4811"/>
    <w:rPr>
      <w:sz w:val="24"/>
      <w:szCs w:val="24"/>
    </w:rPr>
  </w:style>
  <w:style w:type="character" w:styleId="PageNumber">
    <w:name w:val="page number"/>
    <w:locked/>
    <w:rsid w:val="00DC4811"/>
  </w:style>
  <w:style w:type="paragraph" w:styleId="NormalWeb">
    <w:name w:val="Normal (Web)"/>
    <w:basedOn w:val="Normal"/>
    <w:uiPriority w:val="99"/>
    <w:unhideWhenUsed/>
    <w:locked/>
    <w:rsid w:val="00747B9D"/>
    <w:pPr>
      <w:spacing w:before="100" w:beforeAutospacing="1" w:after="100" w:afterAutospacing="1"/>
    </w:pPr>
  </w:style>
  <w:style w:type="paragraph" w:customStyle="1" w:styleId="NoParagraphStyle">
    <w:name w:val="[No Paragraph Style]"/>
    <w:rsid w:val="00B833E4"/>
    <w:pPr>
      <w:autoSpaceDE w:val="0"/>
      <w:autoSpaceDN w:val="0"/>
      <w:adjustRightInd w:val="0"/>
      <w:spacing w:line="288" w:lineRule="auto"/>
      <w:textAlignment w:val="center"/>
    </w:pPr>
    <w:rPr>
      <w:rFonts w:ascii="Times" w:hAnsi="Times" w:cs="Times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6657B"/>
    <w:pPr>
      <w:spacing w:before="100" w:beforeAutospacing="1" w:after="100" w:afterAutospacing="1"/>
    </w:pPr>
    <w:rPr>
      <w:lang w:eastAsia="zh-CN"/>
    </w:rPr>
  </w:style>
  <w:style w:type="character" w:customStyle="1" w:styleId="apple-converted-space">
    <w:name w:val="apple-converted-space"/>
    <w:basedOn w:val="DefaultParagraphFont"/>
    <w:rsid w:val="0026657B"/>
  </w:style>
  <w:style w:type="character" w:customStyle="1" w:styleId="Heading3Char">
    <w:name w:val="Heading 3 Char"/>
    <w:basedOn w:val="DefaultParagraphFont"/>
    <w:link w:val="Heading3"/>
    <w:uiPriority w:val="9"/>
    <w:rsid w:val="003678E7"/>
    <w:rPr>
      <w:b/>
      <w:bCs/>
      <w:sz w:val="27"/>
      <w:szCs w:val="27"/>
      <w:lang w:eastAsia="zh-CN"/>
    </w:rPr>
  </w:style>
  <w:style w:type="character" w:styleId="Hyperlink">
    <w:name w:val="Hyperlink"/>
    <w:uiPriority w:val="99"/>
    <w:locked/>
    <w:rsid w:val="00DF2462"/>
    <w:rPr>
      <w:color w:val="0000FF"/>
      <w:u w:val="single"/>
    </w:rPr>
  </w:style>
  <w:style w:type="paragraph" w:customStyle="1" w:styleId="script">
    <w:name w:val="script"/>
    <w:basedOn w:val="Normal"/>
    <w:rsid w:val="007A7EEA"/>
    <w:rPr>
      <w:rFonts w:ascii="Monotype Corsiva" w:hAnsi="Monotype Corsiva"/>
      <w:sz w:val="32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F0CC2"/>
    <w:rPr>
      <w:color w:val="605E5C"/>
      <w:shd w:val="clear" w:color="auto" w:fill="E1DFDD"/>
    </w:rPr>
  </w:style>
  <w:style w:type="paragraph" w:customStyle="1" w:styleId="has-text-align-center">
    <w:name w:val="has-text-align-center"/>
    <w:basedOn w:val="Normal"/>
    <w:rsid w:val="002C49FF"/>
    <w:pPr>
      <w:spacing w:before="100" w:beforeAutospacing="1" w:after="100" w:afterAutospacing="1"/>
      <w:jc w:val="left"/>
    </w:pPr>
  </w:style>
  <w:style w:type="character" w:styleId="Strong">
    <w:name w:val="Strong"/>
    <w:basedOn w:val="DefaultParagraphFont"/>
    <w:uiPriority w:val="22"/>
    <w:qFormat/>
    <w:locked/>
    <w:rsid w:val="002C49F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2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8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9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95c1ded-5bd7-4c9a-96e8-1f726b209914">
      <UserInfo>
        <DisplayName>Fralick, Melissa W</DisplayName>
        <AccountId>12</AccountId>
        <AccountType/>
      </UserInfo>
      <UserInfo>
        <DisplayName>Li, Zongrun</DisplayName>
        <AccountId>97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1E2115FB25F04EBBBBBA910EDB6F2E" ma:contentTypeVersion="7" ma:contentTypeDescription="Create a new document." ma:contentTypeScope="" ma:versionID="9cb994f150f626fe02a5986232eb0e43">
  <xsd:schema xmlns:xsd="http://www.w3.org/2001/XMLSchema" xmlns:xs="http://www.w3.org/2001/XMLSchema" xmlns:p="http://schemas.microsoft.com/office/2006/metadata/properties" xmlns:ns2="95457b97-9aff-4542-b2ed-455b5488876f" xmlns:ns3="495c1ded-5bd7-4c9a-96e8-1f726b209914" targetNamespace="http://schemas.microsoft.com/office/2006/metadata/properties" ma:root="true" ma:fieldsID="15a8ecb9eec1753c106c76eca77fb934" ns2:_="" ns3:_="">
    <xsd:import namespace="95457b97-9aff-4542-b2ed-455b5488876f"/>
    <xsd:import namespace="495c1ded-5bd7-4c9a-96e8-1f726b2099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457b97-9aff-4542-b2ed-455b548887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5c1ded-5bd7-4c9a-96e8-1f726b20991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8467E38-F528-4E41-96A5-27B0BF46F8DF}">
  <ds:schemaRefs>
    <ds:schemaRef ds:uri="http://schemas.microsoft.com/office/2006/metadata/properties"/>
    <ds:schemaRef ds:uri="http://schemas.microsoft.com/office/infopath/2007/PartnerControls"/>
    <ds:schemaRef ds:uri="495c1ded-5bd7-4c9a-96e8-1f726b209914"/>
  </ds:schemaRefs>
</ds:datastoreItem>
</file>

<file path=customXml/itemProps2.xml><?xml version="1.0" encoding="utf-8"?>
<ds:datastoreItem xmlns:ds="http://schemas.openxmlformats.org/officeDocument/2006/customXml" ds:itemID="{D14C49E0-033B-4411-A59C-7C58052962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457b97-9aff-4542-b2ed-455b5488876f"/>
    <ds:schemaRef ds:uri="495c1ded-5bd7-4c9a-96e8-1f726b2099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D2514C-BBF8-4B8D-8C37-E753C363F1B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F857364-5396-49E2-B540-5A559A297F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2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Tech</Company>
  <LinksUpToDate>false</LinksUpToDate>
  <CharactersWithSpaces>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k, Elise C</dc:creator>
  <cp:keywords/>
  <cp:lastModifiedBy>Ramirez, Danielle Lesperance</cp:lastModifiedBy>
  <cp:revision>3</cp:revision>
  <cp:lastPrinted>2021-11-15T22:48:00Z</cp:lastPrinted>
  <dcterms:created xsi:type="dcterms:W3CDTF">2024-03-27T17:44:00Z</dcterms:created>
  <dcterms:modified xsi:type="dcterms:W3CDTF">2024-03-27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1E2115FB25F04EBBBBBA910EDB6F2E</vt:lpwstr>
  </property>
  <property fmtid="{D5CDD505-2E9C-101B-9397-08002B2CF9AE}" pid="3" name="GrammarlyDocumentId">
    <vt:lpwstr>c6c9cb23f12827e0544c12d9a25724649cc171ac6cfe0c1cdf11146516a30967</vt:lpwstr>
  </property>
</Properties>
</file>